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2df6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6d25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a5a8b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a474fa1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2789cd3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412016c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